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2D31" w:rsidRDefault="003D2D31" w:rsidP="002B4512">
      <w:pPr>
        <w:spacing w:after="0" w:line="360" w:lineRule="auto"/>
        <w:ind w:left="-142"/>
        <w:rPr>
          <w:rFonts w:ascii="Times New Roman" w:hAnsi="Times New Roman" w:cs="Times New Roman"/>
          <w:b/>
          <w:bCs/>
          <w:sz w:val="24"/>
          <w:szCs w:val="24"/>
        </w:rPr>
      </w:pPr>
    </w:p>
    <w:p w:rsidR="002B4512" w:rsidRPr="002B4512" w:rsidRDefault="00840E13" w:rsidP="00433055">
      <w:pPr>
        <w:spacing w:after="0" w:line="360" w:lineRule="auto"/>
        <w:ind w:left="-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 2</w:t>
      </w:r>
      <w:r w:rsidR="002B4512" w:rsidRPr="002B4512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B4512" w:rsidRPr="002B4512">
        <w:rPr>
          <w:rFonts w:ascii="Times New Roman" w:hAnsi="Times New Roman" w:cs="Times New Roman"/>
          <w:sz w:val="24"/>
          <w:szCs w:val="24"/>
        </w:rPr>
        <w:t xml:space="preserve"> Tabular details of </w:t>
      </w:r>
      <w:proofErr w:type="spellStart"/>
      <w:r w:rsidR="00B161D7">
        <w:rPr>
          <w:rFonts w:ascii="Times New Roman" w:hAnsi="Times New Roman" w:cs="Times New Roman"/>
          <w:sz w:val="24"/>
          <w:szCs w:val="24"/>
        </w:rPr>
        <w:t>δF</w:t>
      </w:r>
      <w:r w:rsidR="00B161D7">
        <w:rPr>
          <w:rFonts w:ascii="Times New Roman" w:hAnsi="Times New Roman" w:cs="Times New Roman"/>
          <w:sz w:val="24"/>
          <w:szCs w:val="24"/>
          <w:vertAlign w:val="subscript"/>
        </w:rPr>
        <w:t>IP</w:t>
      </w:r>
      <w:proofErr w:type="spellEnd"/>
      <w:r w:rsidR="007655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161D7">
        <w:rPr>
          <w:rFonts w:ascii="Times New Roman" w:hAnsi="Times New Roman" w:cs="Times New Roman"/>
          <w:sz w:val="24"/>
          <w:szCs w:val="24"/>
        </w:rPr>
        <w:t>δ</w:t>
      </w:r>
      <w:r w:rsidR="00B161D7" w:rsidRPr="005A10A3">
        <w:rPr>
          <w:rFonts w:ascii="Times New Roman" w:hAnsi="Times New Roman" w:cs="Times New Roman"/>
          <w:sz w:val="24"/>
          <w:szCs w:val="24"/>
        </w:rPr>
        <w:t>V</w:t>
      </w:r>
      <w:r w:rsidR="00B161D7">
        <w:rPr>
          <w:rFonts w:ascii="Times New Roman" w:hAnsi="Times New Roman" w:cs="Times New Roman"/>
          <w:sz w:val="24"/>
          <w:szCs w:val="24"/>
          <w:vertAlign w:val="subscript"/>
        </w:rPr>
        <w:t>IP</w:t>
      </w:r>
      <w:proofErr w:type="spellEnd"/>
      <w:r w:rsidR="007655B2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7655B2">
        <w:rPr>
          <w:rFonts w:ascii="Times New Roman" w:hAnsi="Times New Roman" w:cs="Times New Roman"/>
          <w:sz w:val="24"/>
          <w:szCs w:val="24"/>
        </w:rPr>
        <w:t>and</w:t>
      </w:r>
      <w:r w:rsidR="00B161D7">
        <w:rPr>
          <w:rFonts w:ascii="Times New Roman" w:hAnsi="Times New Roman" w:cs="Times New Roman"/>
          <w:sz w:val="24"/>
          <w:szCs w:val="24"/>
        </w:rPr>
        <w:t xml:space="preserve"> </w:t>
      </w:r>
      <w:r w:rsidR="002B4512" w:rsidRPr="002B4512">
        <w:rPr>
          <w:rFonts w:ascii="Times New Roman" w:hAnsi="Times New Roman" w:cs="Times New Roman"/>
          <w:sz w:val="24"/>
          <w:szCs w:val="24"/>
        </w:rPr>
        <w:t>delayed fluorescence</w:t>
      </w:r>
      <w:r w:rsidR="00B161D7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1530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710"/>
        <w:gridCol w:w="1980"/>
        <w:gridCol w:w="1350"/>
        <w:gridCol w:w="1440"/>
        <w:gridCol w:w="1530"/>
        <w:gridCol w:w="1530"/>
        <w:gridCol w:w="1530"/>
        <w:gridCol w:w="1530"/>
        <w:gridCol w:w="1350"/>
        <w:gridCol w:w="1350"/>
      </w:tblGrid>
      <w:tr w:rsidR="00005EDE" w:rsidRPr="002B4512" w:rsidTr="00005EDE">
        <w:trPr>
          <w:trHeight w:val="222"/>
        </w:trPr>
        <w:tc>
          <w:tcPr>
            <w:tcW w:w="1710" w:type="dxa"/>
            <w:vMerge w:val="restart"/>
            <w:vAlign w:val="center"/>
          </w:tcPr>
          <w:p w:rsidR="00005EDE" w:rsidRPr="002B4512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sz w:val="24"/>
                <w:szCs w:val="24"/>
              </w:rPr>
              <w:t>Treatment</w:t>
            </w:r>
          </w:p>
        </w:tc>
        <w:tc>
          <w:tcPr>
            <w:tcW w:w="1980" w:type="dxa"/>
            <w:vMerge w:val="restart"/>
            <w:vAlign w:val="center"/>
          </w:tcPr>
          <w:p w:rsidR="00005EDE" w:rsidRPr="002B4512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δF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P</w:t>
            </w:r>
            <w:proofErr w:type="spellEnd"/>
          </w:p>
        </w:tc>
        <w:tc>
          <w:tcPr>
            <w:tcW w:w="1350" w:type="dxa"/>
            <w:vMerge w:val="restart"/>
            <w:vAlign w:val="center"/>
          </w:tcPr>
          <w:p w:rsidR="00005EDE" w:rsidRPr="002B4512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δ</w:t>
            </w:r>
            <w:r w:rsidRPr="005A10A3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P</w:t>
            </w:r>
            <w:proofErr w:type="spellEnd"/>
          </w:p>
        </w:tc>
        <w:tc>
          <w:tcPr>
            <w:tcW w:w="10260" w:type="dxa"/>
            <w:gridSpan w:val="7"/>
            <w:vAlign w:val="center"/>
          </w:tcPr>
          <w:p w:rsidR="00005EDE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sz w:val="24"/>
                <w:szCs w:val="24"/>
              </w:rPr>
              <w:t>Delay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4512">
              <w:rPr>
                <w:rFonts w:ascii="Times New Roman" w:hAnsi="Times New Roman" w:cs="Times New Roman"/>
                <w:sz w:val="24"/>
                <w:szCs w:val="24"/>
              </w:rPr>
              <w:t>Fluoresc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rameters </w:t>
            </w:r>
          </w:p>
        </w:tc>
      </w:tr>
      <w:tr w:rsidR="00005EDE" w:rsidRPr="002B4512" w:rsidTr="00005EDE">
        <w:trPr>
          <w:trHeight w:val="222"/>
        </w:trPr>
        <w:tc>
          <w:tcPr>
            <w:tcW w:w="1710" w:type="dxa"/>
            <w:vMerge/>
          </w:tcPr>
          <w:p w:rsidR="00005EDE" w:rsidRPr="002B4512" w:rsidRDefault="00005EDE" w:rsidP="001C15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vMerge/>
          </w:tcPr>
          <w:p w:rsidR="00005EDE" w:rsidRPr="002B4512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vMerge/>
          </w:tcPr>
          <w:p w:rsidR="00005EDE" w:rsidRPr="002B4512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005EDE" w:rsidRPr="002B4512" w:rsidRDefault="00005EDE" w:rsidP="00487F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487FF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1530" w:type="dxa"/>
          </w:tcPr>
          <w:p w:rsidR="00005EDE" w:rsidRPr="002B4512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2B451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530" w:type="dxa"/>
          </w:tcPr>
          <w:p w:rsidR="00005EDE" w:rsidRPr="002B4512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2B451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530" w:type="dxa"/>
          </w:tcPr>
          <w:p w:rsidR="00005EDE" w:rsidRPr="002B4512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2B451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530" w:type="dxa"/>
          </w:tcPr>
          <w:p w:rsidR="00005EDE" w:rsidRPr="002B4512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2B451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350" w:type="dxa"/>
          </w:tcPr>
          <w:p w:rsidR="00005EDE" w:rsidRPr="002B4512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02394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I</w:t>
            </w:r>
            <w:r w:rsidRPr="0002394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350" w:type="dxa"/>
          </w:tcPr>
          <w:p w:rsidR="00005EDE" w:rsidRPr="002B4512" w:rsidRDefault="00005EDE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02394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D</w:t>
            </w:r>
            <w:r w:rsidRPr="0002394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</w:tr>
      <w:tr w:rsidR="00005EDE" w:rsidRPr="002B4512" w:rsidTr="00005EDE">
        <w:trPr>
          <w:trHeight w:val="213"/>
        </w:trPr>
        <w:tc>
          <w:tcPr>
            <w:tcW w:w="1710" w:type="dxa"/>
          </w:tcPr>
          <w:p w:rsidR="001C1581" w:rsidRPr="002B4512" w:rsidRDefault="001C1581" w:rsidP="00005E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sz w:val="24"/>
                <w:szCs w:val="24"/>
              </w:rPr>
              <w:t>Control</w:t>
            </w:r>
          </w:p>
        </w:tc>
        <w:tc>
          <w:tcPr>
            <w:tcW w:w="198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5357.22±212.43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0.28±0.01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73±1.06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3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0.02±4.32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3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04±2.16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3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79.86±3.00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3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21.39±1.39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50" w:type="dxa"/>
          </w:tcPr>
          <w:p w:rsidR="001C1581" w:rsidRDefault="001C1581" w:rsidP="001C1581">
            <w:r>
              <w:rPr>
                <w:rFonts w:ascii="Times New Roman" w:hAnsi="Times New Roman" w:cs="Times New Roman"/>
                <w:sz w:val="24"/>
                <w:szCs w:val="24"/>
              </w:rPr>
              <w:t>1.75</w:t>
            </w:r>
            <w:r w:rsidRPr="00C601B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  <w:r w:rsidRPr="0031014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</w:tcPr>
          <w:p w:rsidR="001C1581" w:rsidRDefault="001C1581" w:rsidP="001C1581">
            <w:r>
              <w:rPr>
                <w:rFonts w:ascii="Times New Roman" w:hAnsi="Times New Roman" w:cs="Times New Roman"/>
                <w:sz w:val="24"/>
                <w:szCs w:val="24"/>
              </w:rPr>
              <w:t>3.73</w:t>
            </w:r>
            <w:r w:rsidRPr="00C601B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  <w:r w:rsidRPr="0031014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005EDE" w:rsidRPr="002B4512" w:rsidTr="00005EDE">
        <w:trPr>
          <w:trHeight w:val="222"/>
        </w:trPr>
        <w:tc>
          <w:tcPr>
            <w:tcW w:w="1710" w:type="dxa"/>
          </w:tcPr>
          <w:p w:rsidR="001C1581" w:rsidRPr="002B4512" w:rsidRDefault="001C1581" w:rsidP="00005E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sz w:val="24"/>
                <w:szCs w:val="24"/>
              </w:rPr>
              <w:t>5% PEG</w:t>
            </w:r>
          </w:p>
        </w:tc>
        <w:tc>
          <w:tcPr>
            <w:tcW w:w="198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3807.44±473.54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5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0.21±0.02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4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25±0.35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3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3.47±6.99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53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53±3.22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3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65.77±1.40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53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20.18±0.50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50" w:type="dxa"/>
          </w:tcPr>
          <w:p w:rsidR="001C1581" w:rsidRDefault="001C1581" w:rsidP="001C1581">
            <w:r>
              <w:rPr>
                <w:rFonts w:ascii="Times New Roman" w:hAnsi="Times New Roman" w:cs="Times New Roman"/>
                <w:sz w:val="24"/>
                <w:szCs w:val="24"/>
              </w:rPr>
              <w:t>1.37</w:t>
            </w:r>
            <w:r w:rsidRPr="00C601B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6</w:t>
            </w:r>
            <w:r w:rsidRPr="0031014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350" w:type="dxa"/>
          </w:tcPr>
          <w:p w:rsidR="001C1581" w:rsidRDefault="001C1581" w:rsidP="001C1581">
            <w:r>
              <w:rPr>
                <w:rFonts w:ascii="Times New Roman" w:hAnsi="Times New Roman" w:cs="Times New Roman"/>
                <w:sz w:val="24"/>
                <w:szCs w:val="24"/>
              </w:rPr>
              <w:t>3.27</w:t>
            </w:r>
            <w:r w:rsidRPr="00C601B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  <w:r w:rsidRPr="0031014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005EDE" w:rsidRPr="002B4512" w:rsidTr="00005EDE">
        <w:trPr>
          <w:trHeight w:val="213"/>
        </w:trPr>
        <w:tc>
          <w:tcPr>
            <w:tcW w:w="1710" w:type="dxa"/>
          </w:tcPr>
          <w:p w:rsidR="001C1581" w:rsidRPr="002B4512" w:rsidRDefault="001C1581" w:rsidP="00005E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sz w:val="24"/>
                <w:szCs w:val="24"/>
              </w:rPr>
              <w:t>10% PEG</w:t>
            </w:r>
          </w:p>
        </w:tc>
        <w:tc>
          <w:tcPr>
            <w:tcW w:w="198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2521.00±389.69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35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0.15±0.02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44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92±1010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3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.39±9.17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53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60±5.31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53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62.68±4.13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53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19.72±0.78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50" w:type="dxa"/>
          </w:tcPr>
          <w:p w:rsidR="001C1581" w:rsidRDefault="001C1581" w:rsidP="001C1581">
            <w:r>
              <w:rPr>
                <w:rFonts w:ascii="Times New Roman" w:hAnsi="Times New Roman" w:cs="Times New Roman"/>
                <w:sz w:val="24"/>
                <w:szCs w:val="24"/>
              </w:rPr>
              <w:t>1.53</w:t>
            </w:r>
            <w:r w:rsidRPr="00C601B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  <w:r w:rsidRPr="0031014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50" w:type="dxa"/>
          </w:tcPr>
          <w:p w:rsidR="001C1581" w:rsidRDefault="001C1581" w:rsidP="001C1581">
            <w:r>
              <w:rPr>
                <w:rFonts w:ascii="Times New Roman" w:hAnsi="Times New Roman" w:cs="Times New Roman"/>
                <w:sz w:val="24"/>
                <w:szCs w:val="24"/>
              </w:rPr>
              <w:t>3.16</w:t>
            </w:r>
            <w:r w:rsidRPr="00C601B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9</w:t>
            </w:r>
            <w:r w:rsidRPr="0031014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005EDE" w:rsidRPr="002B4512" w:rsidTr="00005EDE">
        <w:trPr>
          <w:trHeight w:val="222"/>
        </w:trPr>
        <w:tc>
          <w:tcPr>
            <w:tcW w:w="1710" w:type="dxa"/>
          </w:tcPr>
          <w:p w:rsidR="001C1581" w:rsidRPr="002B4512" w:rsidRDefault="008A790A" w:rsidP="008A79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1 </w:t>
            </w:r>
            <w:r w:rsidR="001C1581" w:rsidRPr="002B4512">
              <w:rPr>
                <w:rFonts w:ascii="Times New Roman" w:hAnsi="Times New Roman" w:cs="Times New Roman"/>
                <w:sz w:val="24"/>
                <w:szCs w:val="24"/>
              </w:rPr>
              <w:t xml:space="preserve">M </w:t>
            </w:r>
            <w:proofErr w:type="spellStart"/>
            <w:r w:rsidR="001C1581" w:rsidRPr="002B4512">
              <w:rPr>
                <w:rFonts w:ascii="Times New Roman" w:hAnsi="Times New Roman" w:cs="Times New Roman"/>
                <w:sz w:val="24"/>
                <w:szCs w:val="24"/>
              </w:rPr>
              <w:t>NaCl</w:t>
            </w:r>
            <w:proofErr w:type="spellEnd"/>
          </w:p>
        </w:tc>
        <w:tc>
          <w:tcPr>
            <w:tcW w:w="198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4545.56±347.95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5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0.24±0.01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44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63±0.89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3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7.52±9.25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3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.33±3.64a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3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66.44±1.81b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53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20.13±0.52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50" w:type="dxa"/>
          </w:tcPr>
          <w:p w:rsidR="001C1581" w:rsidRDefault="001C1581" w:rsidP="001C1581">
            <w:r>
              <w:rPr>
                <w:rFonts w:ascii="Times New Roman" w:hAnsi="Times New Roman" w:cs="Times New Roman"/>
                <w:sz w:val="24"/>
                <w:szCs w:val="24"/>
              </w:rPr>
              <w:t>1.57</w:t>
            </w:r>
            <w:r w:rsidRPr="00C601B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  <w:r w:rsidRPr="0031014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50" w:type="dxa"/>
          </w:tcPr>
          <w:p w:rsidR="001C1581" w:rsidRDefault="001C1581" w:rsidP="001C1581">
            <w:r>
              <w:rPr>
                <w:rFonts w:ascii="Times New Roman" w:hAnsi="Times New Roman" w:cs="Times New Roman"/>
                <w:sz w:val="24"/>
                <w:szCs w:val="24"/>
              </w:rPr>
              <w:t>3.31</w:t>
            </w:r>
            <w:r w:rsidRPr="00C601B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  <w:r w:rsidRPr="0031014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005EDE" w:rsidRPr="002B4512" w:rsidTr="00005EDE">
        <w:trPr>
          <w:trHeight w:val="222"/>
        </w:trPr>
        <w:tc>
          <w:tcPr>
            <w:tcW w:w="1710" w:type="dxa"/>
          </w:tcPr>
          <w:p w:rsidR="001C1581" w:rsidRPr="002B4512" w:rsidRDefault="008A790A" w:rsidP="008A79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1C1581" w:rsidRPr="002B451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bookmarkStart w:id="0" w:name="_GoBack"/>
            <w:bookmarkEnd w:id="0"/>
            <w:r w:rsidR="001C1581" w:rsidRPr="002B45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C1581" w:rsidRPr="002B4512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proofErr w:type="spellEnd"/>
            <w:r w:rsidR="001C1581" w:rsidRPr="002B45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C1581" w:rsidRPr="002B4512">
              <w:rPr>
                <w:rFonts w:ascii="Times New Roman" w:hAnsi="Times New Roman" w:cs="Times New Roman"/>
                <w:sz w:val="24"/>
                <w:szCs w:val="24"/>
              </w:rPr>
              <w:t>NaCl</w:t>
            </w:r>
            <w:proofErr w:type="spellEnd"/>
          </w:p>
        </w:tc>
        <w:tc>
          <w:tcPr>
            <w:tcW w:w="198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4000.33±287.92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5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0.21±0.01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4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14±0.85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3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.58±5.52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30" w:type="dxa"/>
            <w:vAlign w:val="bottom"/>
          </w:tcPr>
          <w:p w:rsidR="001C1581" w:rsidRPr="002B4512" w:rsidRDefault="001C1581" w:rsidP="001C158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08±2.36</w:t>
            </w:r>
            <w:r w:rsidRPr="002B451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3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71.24±1.35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30" w:type="dxa"/>
            <w:vAlign w:val="bottom"/>
          </w:tcPr>
          <w:p w:rsidR="001C1581" w:rsidRPr="00DE6B66" w:rsidRDefault="001C1581" w:rsidP="001C15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6B66">
              <w:rPr>
                <w:rFonts w:ascii="Times New Roman" w:hAnsi="Times New Roman" w:cs="Times New Roman"/>
                <w:sz w:val="24"/>
                <w:szCs w:val="24"/>
              </w:rPr>
              <w:t>21.69±0.59</w:t>
            </w:r>
            <w:r w:rsidRPr="00DE6B6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</w:tcPr>
          <w:p w:rsidR="001C1581" w:rsidRDefault="001C1581" w:rsidP="001C1581">
            <w:r>
              <w:rPr>
                <w:rFonts w:ascii="Times New Roman" w:hAnsi="Times New Roman" w:cs="Times New Roman"/>
                <w:sz w:val="24"/>
                <w:szCs w:val="24"/>
              </w:rPr>
              <w:t>1.76</w:t>
            </w:r>
            <w:r w:rsidRPr="00C601B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  <w:r w:rsidRPr="0031014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</w:tcPr>
          <w:p w:rsidR="001C1581" w:rsidRDefault="001C1581" w:rsidP="001C1581">
            <w:r>
              <w:rPr>
                <w:rFonts w:ascii="Times New Roman" w:hAnsi="Times New Roman" w:cs="Times New Roman"/>
                <w:sz w:val="24"/>
                <w:szCs w:val="24"/>
              </w:rPr>
              <w:t>3.29</w:t>
            </w:r>
            <w:r w:rsidRPr="00C601B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  <w:r w:rsidRPr="0031014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</w:tbl>
    <w:p w:rsidR="005C4C4A" w:rsidRPr="002B4512" w:rsidRDefault="005C4C4A" w:rsidP="00433055">
      <w:pPr>
        <w:spacing w:after="0" w:line="240" w:lineRule="auto"/>
        <w:ind w:left="-360"/>
        <w:rPr>
          <w:rFonts w:ascii="Times New Roman" w:hAnsi="Times New Roman" w:cs="Times New Roman"/>
          <w:sz w:val="24"/>
          <w:szCs w:val="24"/>
        </w:rPr>
      </w:pPr>
    </w:p>
    <w:sectPr w:rsidR="005C4C4A" w:rsidRPr="002B4512" w:rsidSect="005A10A3">
      <w:pgSz w:w="16838" w:h="11906" w:orient="landscape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Q2NjQyNDAxNjVW0lEKTi0uzszPAykwqwUASoIT/CwAAAA="/>
  </w:docVars>
  <w:rsids>
    <w:rsidRoot w:val="003C4619"/>
    <w:rsid w:val="00005EDE"/>
    <w:rsid w:val="00023946"/>
    <w:rsid w:val="00143DBB"/>
    <w:rsid w:val="001A5358"/>
    <w:rsid w:val="001C1581"/>
    <w:rsid w:val="002B4512"/>
    <w:rsid w:val="00310148"/>
    <w:rsid w:val="003C4619"/>
    <w:rsid w:val="003D2D31"/>
    <w:rsid w:val="00433055"/>
    <w:rsid w:val="00487FF1"/>
    <w:rsid w:val="00550A1A"/>
    <w:rsid w:val="005661E2"/>
    <w:rsid w:val="005A10A3"/>
    <w:rsid w:val="005C4C4A"/>
    <w:rsid w:val="007655B2"/>
    <w:rsid w:val="00840E13"/>
    <w:rsid w:val="00866FD8"/>
    <w:rsid w:val="008A790A"/>
    <w:rsid w:val="00B161D7"/>
    <w:rsid w:val="00CE3674"/>
    <w:rsid w:val="00CE6DBE"/>
    <w:rsid w:val="00D0098E"/>
    <w:rsid w:val="00DE6B66"/>
    <w:rsid w:val="00E11913"/>
    <w:rsid w:val="00EC3292"/>
    <w:rsid w:val="00F93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293F32-234C-4E76-8D64-52E8C73E7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Shrut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19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al Singh Rathore</dc:creator>
  <cp:keywords/>
  <dc:description/>
  <cp:lastModifiedBy>Mangal Singh Rathore</cp:lastModifiedBy>
  <cp:revision>25</cp:revision>
  <cp:lastPrinted>2017-10-09T12:33:00Z</cp:lastPrinted>
  <dcterms:created xsi:type="dcterms:W3CDTF">2017-10-04T06:15:00Z</dcterms:created>
  <dcterms:modified xsi:type="dcterms:W3CDTF">2018-06-04T09:06:00Z</dcterms:modified>
</cp:coreProperties>
</file>